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97483" w14:textId="77777777" w:rsidR="00F3368D" w:rsidRPr="00180FDB" w:rsidRDefault="00C51B1D" w:rsidP="00BF005F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 w:rsidRPr="00180FDB">
        <w:rPr>
          <w:rFonts w:ascii="Arial" w:hAnsi="Arial" w:cs="Arial"/>
          <w:b/>
          <w:sz w:val="28"/>
          <w:szCs w:val="28"/>
        </w:rPr>
        <w:t>City of Los Angeles</w:t>
      </w:r>
    </w:p>
    <w:p w14:paraId="0CE7B623" w14:textId="77777777" w:rsidR="00C51B1D" w:rsidRPr="00180FDB" w:rsidRDefault="00C51B1D" w:rsidP="00BF005F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180FDB">
        <w:rPr>
          <w:rFonts w:ascii="Arial" w:hAnsi="Arial" w:cs="Arial"/>
          <w:b/>
          <w:sz w:val="24"/>
          <w:szCs w:val="24"/>
        </w:rPr>
        <w:t>Economic and Workforce Development Department</w:t>
      </w:r>
    </w:p>
    <w:p w14:paraId="30430999" w14:textId="77777777" w:rsidR="00554374" w:rsidRPr="00180FDB" w:rsidRDefault="00554374" w:rsidP="00BF005F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16D404DB" w14:textId="77777777" w:rsidR="00C51B1D" w:rsidRPr="00180FDB" w:rsidRDefault="006B2C24" w:rsidP="001131A5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</w:t>
      </w:r>
      <w:r w:rsidR="006B0E28">
        <w:rPr>
          <w:rFonts w:ascii="Arial" w:hAnsi="Arial" w:cs="Arial"/>
          <w:sz w:val="24"/>
          <w:szCs w:val="24"/>
        </w:rPr>
        <w:t>2</w:t>
      </w:r>
      <w:r w:rsidR="00E2774C">
        <w:rPr>
          <w:rFonts w:ascii="Arial" w:hAnsi="Arial" w:cs="Arial"/>
          <w:sz w:val="24"/>
          <w:szCs w:val="24"/>
        </w:rPr>
        <w:t>3</w:t>
      </w:r>
      <w:r w:rsidR="001131A5">
        <w:rPr>
          <w:rFonts w:ascii="Arial" w:hAnsi="Arial" w:cs="Arial"/>
          <w:sz w:val="24"/>
          <w:szCs w:val="24"/>
        </w:rPr>
        <w:t>-2</w:t>
      </w:r>
      <w:r w:rsidR="00180AF5">
        <w:rPr>
          <w:rFonts w:ascii="Arial" w:hAnsi="Arial" w:cs="Arial"/>
          <w:sz w:val="24"/>
          <w:szCs w:val="24"/>
        </w:rPr>
        <w:t>4</w:t>
      </w:r>
      <w:r>
        <w:rPr>
          <w:rFonts w:ascii="Arial" w:hAnsi="Arial" w:cs="Arial"/>
          <w:sz w:val="24"/>
          <w:szCs w:val="24"/>
        </w:rPr>
        <w:t xml:space="preserve"> </w:t>
      </w:r>
      <w:r w:rsidR="003F5AB7">
        <w:rPr>
          <w:rFonts w:ascii="Arial" w:hAnsi="Arial" w:cs="Arial"/>
          <w:sz w:val="24"/>
          <w:szCs w:val="24"/>
        </w:rPr>
        <w:t>LAVC WorkSource Center Portal</w:t>
      </w:r>
    </w:p>
    <w:p w14:paraId="5ECB09F7" w14:textId="77777777" w:rsidR="009317BB" w:rsidRPr="00180FDB" w:rsidRDefault="009317BB" w:rsidP="00BF005F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Request for Interest</w:t>
      </w:r>
    </w:p>
    <w:p w14:paraId="2E4A42B7" w14:textId="77777777" w:rsidR="009317BB" w:rsidRPr="00180FDB" w:rsidRDefault="009317BB" w:rsidP="00434799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hd w:val="clear" w:color="auto" w:fill="D9D9D9"/>
        <w:spacing w:after="0"/>
        <w:jc w:val="center"/>
        <w:rPr>
          <w:rFonts w:ascii="Arial" w:hAnsi="Arial" w:cs="Arial"/>
          <w:b/>
        </w:rPr>
      </w:pPr>
      <w:r w:rsidRPr="00180FDB">
        <w:rPr>
          <w:rFonts w:ascii="Arial" w:hAnsi="Arial" w:cs="Arial"/>
          <w:b/>
        </w:rPr>
        <w:t>REQUEST FOR INTEREST RESPONSE FORM</w:t>
      </w:r>
    </w:p>
    <w:p w14:paraId="71EE353A" w14:textId="77777777" w:rsidR="009317BB" w:rsidRPr="00180FDB" w:rsidRDefault="009317BB" w:rsidP="00BF005F">
      <w:pPr>
        <w:spacing w:after="0"/>
        <w:jc w:val="center"/>
        <w:rPr>
          <w:rFonts w:ascii="Arial" w:hAnsi="Arial" w:cs="Arial"/>
        </w:rPr>
      </w:pPr>
    </w:p>
    <w:p w14:paraId="5A7CEE9A" w14:textId="77777777" w:rsidR="00C51B1D" w:rsidRPr="00180FDB" w:rsidRDefault="00C51B1D">
      <w:pPr>
        <w:rPr>
          <w:rFonts w:ascii="Arial" w:hAnsi="Arial" w:cs="Arial"/>
        </w:rPr>
      </w:pPr>
    </w:p>
    <w:p w14:paraId="05DA5F98" w14:textId="77777777" w:rsidR="00C51B1D" w:rsidRDefault="003709B7" w:rsidP="00180FDB">
      <w:pPr>
        <w:spacing w:line="240" w:lineRule="auto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b/>
          <w:sz w:val="24"/>
          <w:szCs w:val="24"/>
        </w:rPr>
        <w:t>Operator Name</w:t>
      </w:r>
      <w:r w:rsidR="000560DC" w:rsidRPr="00180FDB">
        <w:rPr>
          <w:rFonts w:ascii="Arial" w:hAnsi="Arial" w:cs="Arial"/>
          <w:b/>
          <w:sz w:val="24"/>
          <w:szCs w:val="24"/>
        </w:rPr>
        <w:t>:</w:t>
      </w:r>
      <w:r w:rsidRPr="00180FDB">
        <w:rPr>
          <w:rFonts w:ascii="Arial" w:hAnsi="Arial" w:cs="Arial"/>
          <w:b/>
          <w:sz w:val="24"/>
          <w:szCs w:val="24"/>
        </w:rPr>
        <w:t xml:space="preserve"> </w:t>
      </w:r>
      <w:r w:rsidR="001034D6" w:rsidRPr="00180FDB">
        <w:rPr>
          <w:rFonts w:ascii="Arial" w:hAnsi="Arial" w:cs="Arial"/>
          <w:sz w:val="24"/>
          <w:szCs w:val="24"/>
        </w:rPr>
        <w:t>________________________________________________________</w:t>
      </w:r>
    </w:p>
    <w:p w14:paraId="2591EEF0" w14:textId="77777777" w:rsidR="00180FDB" w:rsidRPr="00180FDB" w:rsidRDefault="00180FDB" w:rsidP="00180FD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A8820D0" w14:textId="77777777" w:rsidR="003709B7" w:rsidRPr="00180FDB" w:rsidRDefault="003709B7" w:rsidP="00180FDB">
      <w:pPr>
        <w:spacing w:line="240" w:lineRule="auto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b/>
          <w:sz w:val="24"/>
          <w:szCs w:val="24"/>
        </w:rPr>
        <w:t>Center</w:t>
      </w:r>
      <w:r w:rsidR="001131A5">
        <w:rPr>
          <w:rFonts w:ascii="Arial" w:hAnsi="Arial" w:cs="Arial"/>
          <w:b/>
          <w:sz w:val="24"/>
          <w:szCs w:val="24"/>
        </w:rPr>
        <w:t xml:space="preserve"> (if applicable)</w:t>
      </w:r>
      <w:r w:rsidR="000560DC" w:rsidRPr="00180FDB">
        <w:rPr>
          <w:rFonts w:ascii="Arial" w:hAnsi="Arial" w:cs="Arial"/>
          <w:b/>
          <w:sz w:val="24"/>
          <w:szCs w:val="24"/>
        </w:rPr>
        <w:t>:</w:t>
      </w:r>
      <w:r w:rsidR="001034D6" w:rsidRPr="00180FDB">
        <w:rPr>
          <w:rFonts w:ascii="Arial" w:hAnsi="Arial" w:cs="Arial"/>
          <w:sz w:val="24"/>
          <w:szCs w:val="24"/>
        </w:rPr>
        <w:t xml:space="preserve"> ___________________________________________________</w:t>
      </w:r>
    </w:p>
    <w:p w14:paraId="035FAB2D" w14:textId="77777777" w:rsidR="00A74F1F" w:rsidRPr="00180FDB" w:rsidRDefault="00A74F1F">
      <w:pPr>
        <w:rPr>
          <w:rFonts w:ascii="Arial" w:hAnsi="Arial" w:cs="Arial"/>
          <w:sz w:val="24"/>
          <w:szCs w:val="24"/>
        </w:rPr>
      </w:pPr>
    </w:p>
    <w:p w14:paraId="08368823" w14:textId="77777777" w:rsidR="00A74F1F" w:rsidRDefault="000560DC" w:rsidP="00180FD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180FDB">
        <w:rPr>
          <w:rFonts w:ascii="Arial" w:hAnsi="Arial" w:cs="Arial"/>
          <w:sz w:val="24"/>
          <w:szCs w:val="24"/>
        </w:rPr>
        <w:instrText xml:space="preserve"> FORMCHECKBOX </w:instrText>
      </w:r>
      <w:r w:rsidRPr="00180FDB">
        <w:rPr>
          <w:rFonts w:ascii="Arial" w:hAnsi="Arial" w:cs="Arial"/>
          <w:sz w:val="24"/>
          <w:szCs w:val="24"/>
        </w:rPr>
      </w:r>
      <w:r w:rsidRPr="00180FDB">
        <w:rPr>
          <w:rFonts w:ascii="Arial" w:hAnsi="Arial" w:cs="Arial"/>
          <w:sz w:val="24"/>
          <w:szCs w:val="24"/>
        </w:rPr>
        <w:fldChar w:fldCharType="end"/>
      </w:r>
      <w:r w:rsidR="00A74F1F">
        <w:rPr>
          <w:rFonts w:cs="Arial"/>
          <w:sz w:val="20"/>
        </w:rPr>
        <w:t xml:space="preserve">      </w:t>
      </w:r>
      <w:r w:rsidR="00A74F1F" w:rsidRPr="00180FDB">
        <w:rPr>
          <w:rFonts w:ascii="Arial" w:hAnsi="Arial" w:cs="Arial"/>
          <w:sz w:val="24"/>
          <w:szCs w:val="24"/>
        </w:rPr>
        <w:t>We are interested in participating in this project</w:t>
      </w:r>
      <w:r w:rsidR="00554374" w:rsidRPr="00180FDB">
        <w:rPr>
          <w:rFonts w:ascii="Arial" w:hAnsi="Arial" w:cs="Arial"/>
          <w:sz w:val="24"/>
          <w:szCs w:val="24"/>
        </w:rPr>
        <w:t>.</w:t>
      </w:r>
    </w:p>
    <w:p w14:paraId="2F114F54" w14:textId="77777777" w:rsidR="00180FDB" w:rsidRPr="00180FDB" w:rsidRDefault="00180FDB" w:rsidP="00180FDB">
      <w:pPr>
        <w:spacing w:after="0" w:line="240" w:lineRule="auto"/>
        <w:rPr>
          <w:rFonts w:ascii="Arial" w:hAnsi="Arial" w:cs="Arial"/>
          <w:sz w:val="12"/>
          <w:szCs w:val="12"/>
        </w:rPr>
      </w:pPr>
    </w:p>
    <w:p w14:paraId="461D0E3A" w14:textId="77777777" w:rsidR="00180FDB" w:rsidRPr="00180FDB" w:rsidRDefault="00180FDB" w:rsidP="00180FDB">
      <w:pPr>
        <w:spacing w:after="0" w:line="240" w:lineRule="auto"/>
        <w:rPr>
          <w:rFonts w:cs="Arial"/>
          <w:sz w:val="12"/>
          <w:szCs w:val="12"/>
        </w:rPr>
      </w:pPr>
    </w:p>
    <w:p w14:paraId="63B79033" w14:textId="77777777" w:rsidR="000560DC" w:rsidRPr="00180FDB" w:rsidRDefault="000560DC" w:rsidP="00180FD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180FDB">
        <w:rPr>
          <w:rFonts w:ascii="Arial" w:hAnsi="Arial" w:cs="Arial"/>
          <w:sz w:val="24"/>
          <w:szCs w:val="24"/>
        </w:rPr>
        <w:instrText xml:space="preserve"> FORMCHECKBOX </w:instrText>
      </w:r>
      <w:r w:rsidRPr="00180FDB">
        <w:rPr>
          <w:rFonts w:ascii="Arial" w:hAnsi="Arial" w:cs="Arial"/>
          <w:sz w:val="24"/>
          <w:szCs w:val="24"/>
        </w:rPr>
      </w:r>
      <w:r w:rsidRPr="00180FDB">
        <w:rPr>
          <w:rFonts w:ascii="Arial" w:hAnsi="Arial" w:cs="Arial"/>
          <w:sz w:val="24"/>
          <w:szCs w:val="24"/>
        </w:rPr>
        <w:fldChar w:fldCharType="end"/>
      </w:r>
      <w:r w:rsidR="00554374">
        <w:rPr>
          <w:rFonts w:cs="Arial"/>
          <w:sz w:val="20"/>
        </w:rPr>
        <w:t xml:space="preserve">      </w:t>
      </w:r>
      <w:r w:rsidR="00554374" w:rsidRPr="00180FDB">
        <w:rPr>
          <w:rFonts w:ascii="Arial" w:hAnsi="Arial" w:cs="Arial"/>
          <w:sz w:val="24"/>
          <w:szCs w:val="24"/>
        </w:rPr>
        <w:t xml:space="preserve">We are </w:t>
      </w:r>
      <w:r w:rsidR="00554374" w:rsidRPr="00180FDB">
        <w:rPr>
          <w:rFonts w:ascii="Arial" w:hAnsi="Arial" w:cs="Arial"/>
          <w:b/>
          <w:sz w:val="24"/>
          <w:szCs w:val="24"/>
        </w:rPr>
        <w:t>NOT</w:t>
      </w:r>
      <w:r w:rsidR="00554374" w:rsidRPr="00180FDB">
        <w:rPr>
          <w:rFonts w:ascii="Arial" w:hAnsi="Arial" w:cs="Arial"/>
          <w:sz w:val="24"/>
          <w:szCs w:val="24"/>
        </w:rPr>
        <w:t xml:space="preserve"> interested in participating in this project</w:t>
      </w:r>
      <w:r w:rsidR="001034D6" w:rsidRPr="00180FDB">
        <w:rPr>
          <w:rFonts w:ascii="Arial" w:hAnsi="Arial" w:cs="Arial"/>
          <w:sz w:val="24"/>
          <w:szCs w:val="24"/>
        </w:rPr>
        <w:t>.</w:t>
      </w:r>
    </w:p>
    <w:p w14:paraId="1423D929" w14:textId="77777777" w:rsidR="001034D6" w:rsidRPr="00180FDB" w:rsidRDefault="001034D6">
      <w:pPr>
        <w:rPr>
          <w:rFonts w:ascii="Arial" w:hAnsi="Arial" w:cs="Arial"/>
          <w:sz w:val="24"/>
          <w:szCs w:val="24"/>
        </w:rPr>
      </w:pPr>
    </w:p>
    <w:p w14:paraId="3E4EAB33" w14:textId="77777777" w:rsidR="001034D6" w:rsidRPr="00180FDB" w:rsidRDefault="001034D6">
      <w:pPr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Number of participants to be served by this agency: ____________________________</w:t>
      </w:r>
    </w:p>
    <w:p w14:paraId="6B0A8AEF" w14:textId="77777777" w:rsidR="00070985" w:rsidRPr="00180FDB" w:rsidRDefault="00070985">
      <w:pPr>
        <w:rPr>
          <w:rFonts w:ascii="Arial" w:hAnsi="Arial" w:cs="Arial"/>
          <w:sz w:val="24"/>
          <w:szCs w:val="24"/>
        </w:rPr>
      </w:pPr>
    </w:p>
    <w:p w14:paraId="0E80D0A3" w14:textId="77777777" w:rsidR="001034D6" w:rsidRPr="00180FDB" w:rsidRDefault="007F17C7">
      <w:pPr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Funding amount requested: $______________________________________________</w:t>
      </w:r>
    </w:p>
    <w:p w14:paraId="7ED0C092" w14:textId="77777777" w:rsidR="007F17C7" w:rsidRPr="00180FDB" w:rsidRDefault="007F17C7">
      <w:pPr>
        <w:rPr>
          <w:rFonts w:ascii="Arial" w:hAnsi="Arial" w:cs="Arial"/>
          <w:sz w:val="24"/>
          <w:szCs w:val="24"/>
        </w:rPr>
      </w:pPr>
    </w:p>
    <w:p w14:paraId="2978AC8F" w14:textId="77777777" w:rsidR="007F17C7" w:rsidRPr="00180FDB" w:rsidRDefault="00554B06" w:rsidP="00554B06">
      <w:pPr>
        <w:tabs>
          <w:tab w:val="left" w:pos="580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1580A5D2" w14:textId="77777777" w:rsidR="007F17C7" w:rsidRPr="00180FDB" w:rsidRDefault="007F17C7" w:rsidP="007F17C7">
      <w:pPr>
        <w:spacing w:after="0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14:paraId="036621CA" w14:textId="77777777" w:rsidR="007F17C7" w:rsidRPr="00180FDB" w:rsidRDefault="007F17C7" w:rsidP="007F17C7">
      <w:pPr>
        <w:spacing w:after="0"/>
        <w:rPr>
          <w:rFonts w:ascii="Arial" w:hAnsi="Arial" w:cs="Arial"/>
          <w:sz w:val="16"/>
          <w:szCs w:val="16"/>
        </w:rPr>
      </w:pPr>
      <w:r w:rsidRPr="00180FDB">
        <w:rPr>
          <w:rFonts w:ascii="Arial" w:hAnsi="Arial" w:cs="Arial"/>
          <w:sz w:val="16"/>
          <w:szCs w:val="16"/>
        </w:rPr>
        <w:t>Signature of Authorized Agency Representative</w:t>
      </w:r>
    </w:p>
    <w:p w14:paraId="002AF437" w14:textId="77777777" w:rsidR="007F17C7" w:rsidRPr="00434799" w:rsidRDefault="007F17C7" w:rsidP="007F17C7">
      <w:pPr>
        <w:spacing w:after="0"/>
        <w:rPr>
          <w:sz w:val="18"/>
          <w:szCs w:val="18"/>
        </w:rPr>
      </w:pPr>
    </w:p>
    <w:p w14:paraId="0AE78D71" w14:textId="77777777" w:rsidR="007F17C7" w:rsidRPr="00434799" w:rsidRDefault="007F17C7" w:rsidP="007F17C7">
      <w:pPr>
        <w:spacing w:after="0"/>
        <w:rPr>
          <w:sz w:val="24"/>
          <w:szCs w:val="24"/>
        </w:rPr>
      </w:pPr>
    </w:p>
    <w:p w14:paraId="7029E903" w14:textId="77777777" w:rsidR="00E4480E" w:rsidRPr="00180FDB" w:rsidRDefault="00E4480E" w:rsidP="00E4480E">
      <w:pPr>
        <w:spacing w:after="0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14:paraId="12DD12D1" w14:textId="77777777" w:rsidR="00E4480E" w:rsidRPr="00180FDB" w:rsidRDefault="00E4480E" w:rsidP="00E4480E">
      <w:pPr>
        <w:spacing w:after="0"/>
        <w:rPr>
          <w:rFonts w:ascii="Arial" w:hAnsi="Arial" w:cs="Arial"/>
          <w:sz w:val="16"/>
          <w:szCs w:val="16"/>
        </w:rPr>
      </w:pPr>
      <w:r w:rsidRPr="00180FDB">
        <w:rPr>
          <w:rFonts w:ascii="Arial" w:hAnsi="Arial" w:cs="Arial"/>
          <w:sz w:val="16"/>
          <w:szCs w:val="16"/>
        </w:rPr>
        <w:t>Printed Name of Authorized Agency Representative</w:t>
      </w:r>
    </w:p>
    <w:p w14:paraId="4627947F" w14:textId="77777777" w:rsidR="007F17C7" w:rsidRPr="00434799" w:rsidRDefault="007F17C7" w:rsidP="007F17C7">
      <w:pPr>
        <w:spacing w:after="0"/>
        <w:rPr>
          <w:sz w:val="24"/>
          <w:szCs w:val="24"/>
        </w:rPr>
      </w:pPr>
    </w:p>
    <w:p w14:paraId="7778AB4B" w14:textId="77777777" w:rsidR="00E4480E" w:rsidRDefault="00E4480E" w:rsidP="00E4480E">
      <w:pPr>
        <w:spacing w:after="0"/>
        <w:rPr>
          <w:sz w:val="24"/>
          <w:szCs w:val="24"/>
        </w:rPr>
      </w:pPr>
    </w:p>
    <w:p w14:paraId="6B50504F" w14:textId="77777777" w:rsidR="00E4480E" w:rsidRPr="00180FDB" w:rsidRDefault="00E4480E" w:rsidP="00E4480E">
      <w:pPr>
        <w:spacing w:after="0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14:paraId="0325CE7B" w14:textId="77777777" w:rsidR="00E4480E" w:rsidRPr="00180FDB" w:rsidRDefault="00E4480E" w:rsidP="00E4480E">
      <w:pPr>
        <w:spacing w:after="0"/>
        <w:rPr>
          <w:rFonts w:ascii="Arial" w:hAnsi="Arial" w:cs="Arial"/>
          <w:sz w:val="16"/>
          <w:szCs w:val="16"/>
        </w:rPr>
      </w:pPr>
      <w:r w:rsidRPr="00180FDB">
        <w:rPr>
          <w:rFonts w:ascii="Arial" w:hAnsi="Arial" w:cs="Arial"/>
          <w:sz w:val="16"/>
          <w:szCs w:val="16"/>
        </w:rPr>
        <w:t>Date</w:t>
      </w:r>
    </w:p>
    <w:p w14:paraId="5C6EE7D3" w14:textId="77777777" w:rsidR="00E4480E" w:rsidRPr="00434799" w:rsidRDefault="00E4480E" w:rsidP="007F17C7">
      <w:pPr>
        <w:spacing w:after="0"/>
        <w:rPr>
          <w:sz w:val="24"/>
          <w:szCs w:val="24"/>
        </w:rPr>
      </w:pPr>
    </w:p>
    <w:sectPr w:rsidR="00E4480E" w:rsidRPr="00434799" w:rsidSect="00554B06">
      <w:headerReference w:type="default" r:id="rId6"/>
      <w:pgSz w:w="12240" w:h="15840" w:code="1"/>
      <w:pgMar w:top="1152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1B5E5" w14:textId="77777777" w:rsidR="00211264" w:rsidRDefault="00211264" w:rsidP="00B40E7D">
      <w:pPr>
        <w:spacing w:after="0" w:line="240" w:lineRule="auto"/>
      </w:pPr>
      <w:r>
        <w:separator/>
      </w:r>
    </w:p>
  </w:endnote>
  <w:endnote w:type="continuationSeparator" w:id="0">
    <w:p w14:paraId="6F4A5AE7" w14:textId="77777777" w:rsidR="00211264" w:rsidRDefault="00211264" w:rsidP="00B40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6D963" w14:textId="77777777" w:rsidR="00211264" w:rsidRDefault="00211264" w:rsidP="00B40E7D">
      <w:pPr>
        <w:spacing w:after="0" w:line="240" w:lineRule="auto"/>
      </w:pPr>
      <w:r>
        <w:separator/>
      </w:r>
    </w:p>
  </w:footnote>
  <w:footnote w:type="continuationSeparator" w:id="0">
    <w:p w14:paraId="3C5F6EA7" w14:textId="77777777" w:rsidR="00211264" w:rsidRDefault="00211264" w:rsidP="00B40E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C7EB5" w14:textId="77777777" w:rsidR="00B40E7D" w:rsidRPr="00180FDB" w:rsidRDefault="00B40E7D">
    <w:pPr>
      <w:pStyle w:val="Header"/>
      <w:rPr>
        <w:rFonts w:ascii="Arial" w:hAnsi="Arial" w:cs="Arial"/>
        <w:b/>
      </w:rPr>
    </w:pPr>
    <w:r w:rsidRPr="00180FDB">
      <w:rPr>
        <w:rFonts w:ascii="Arial" w:hAnsi="Arial" w:cs="Arial"/>
        <w:b/>
      </w:rPr>
      <w:tab/>
      <w:t xml:space="preserve">                                          </w:t>
    </w:r>
    <w:r w:rsidRPr="00180FDB">
      <w:rPr>
        <w:rFonts w:ascii="Arial" w:hAnsi="Arial" w:cs="Arial"/>
        <w:b/>
      </w:rPr>
      <w:tab/>
    </w:r>
    <w:r w:rsidR="00F239E6" w:rsidRPr="00180FDB">
      <w:rPr>
        <w:rFonts w:ascii="Arial" w:hAnsi="Arial" w:cs="Arial"/>
        <w:b/>
      </w:rPr>
      <w:t>ATTACHMENT</w:t>
    </w:r>
    <w:r w:rsidRPr="00180FDB">
      <w:rPr>
        <w:rFonts w:ascii="Arial" w:hAnsi="Arial" w:cs="Arial"/>
        <w:b/>
      </w:rPr>
      <w:t xml:space="preserve"> </w:t>
    </w:r>
    <w:r w:rsidR="00083F58">
      <w:rPr>
        <w:rFonts w:ascii="Arial" w:hAnsi="Arial" w:cs="Arial"/>
        <w:b/>
      </w:rPr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2Nbe0MDUyN7AwsLBQ0lEKTi0uzszPAykwrAUATsgyaiwAAAA="/>
  </w:docVars>
  <w:rsids>
    <w:rsidRoot w:val="00C51B1D"/>
    <w:rsid w:val="00001C3F"/>
    <w:rsid w:val="00023906"/>
    <w:rsid w:val="000560DC"/>
    <w:rsid w:val="00070985"/>
    <w:rsid w:val="00083F58"/>
    <w:rsid w:val="001034D6"/>
    <w:rsid w:val="001131A5"/>
    <w:rsid w:val="00180AF5"/>
    <w:rsid w:val="00180FDB"/>
    <w:rsid w:val="00181AE1"/>
    <w:rsid w:val="001F7C58"/>
    <w:rsid w:val="00211264"/>
    <w:rsid w:val="0027733C"/>
    <w:rsid w:val="00295AD8"/>
    <w:rsid w:val="0032530E"/>
    <w:rsid w:val="003709B7"/>
    <w:rsid w:val="003B4915"/>
    <w:rsid w:val="003C25CC"/>
    <w:rsid w:val="003F269F"/>
    <w:rsid w:val="003F5AB7"/>
    <w:rsid w:val="00434799"/>
    <w:rsid w:val="00554374"/>
    <w:rsid w:val="00554B06"/>
    <w:rsid w:val="00621EC4"/>
    <w:rsid w:val="006B0E28"/>
    <w:rsid w:val="006B2C24"/>
    <w:rsid w:val="00773BC8"/>
    <w:rsid w:val="007C2B75"/>
    <w:rsid w:val="007F17C7"/>
    <w:rsid w:val="00860A40"/>
    <w:rsid w:val="009133D9"/>
    <w:rsid w:val="009317BB"/>
    <w:rsid w:val="009E1C97"/>
    <w:rsid w:val="00A2559F"/>
    <w:rsid w:val="00A74F1F"/>
    <w:rsid w:val="00B00214"/>
    <w:rsid w:val="00B3755A"/>
    <w:rsid w:val="00B40E7D"/>
    <w:rsid w:val="00B608E3"/>
    <w:rsid w:val="00BC2D62"/>
    <w:rsid w:val="00BF005F"/>
    <w:rsid w:val="00C51B1D"/>
    <w:rsid w:val="00CD748A"/>
    <w:rsid w:val="00D910B1"/>
    <w:rsid w:val="00DA7CEE"/>
    <w:rsid w:val="00DF1CE9"/>
    <w:rsid w:val="00E2774C"/>
    <w:rsid w:val="00E4480E"/>
    <w:rsid w:val="00F239E6"/>
    <w:rsid w:val="00F3368D"/>
    <w:rsid w:val="00F408BB"/>
    <w:rsid w:val="00FD6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F9365"/>
  <w15:chartTrackingRefBased/>
  <w15:docId w15:val="{584DD815-A5AB-42EB-8059-9BBC676FD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0E7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40E7D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40E7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40E7D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Los Angeles - EWDD</Company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nche Burke</dc:creator>
  <cp:keywords/>
  <cp:lastModifiedBy>Heidi Roberts</cp:lastModifiedBy>
  <cp:revision>2</cp:revision>
  <cp:lastPrinted>2018-03-07T00:57:00Z</cp:lastPrinted>
  <dcterms:created xsi:type="dcterms:W3CDTF">2023-12-06T17:40:00Z</dcterms:created>
  <dcterms:modified xsi:type="dcterms:W3CDTF">2023-12-06T17:40:00Z</dcterms:modified>
</cp:coreProperties>
</file>